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74878" w14:textId="77777777" w:rsidR="00F67B55" w:rsidRPr="00F67B55" w:rsidRDefault="00F67B55" w:rsidP="00F67B55">
      <w:bookmarkStart w:id="0" w:name="_GoBack"/>
      <w:bookmarkEnd w:id="0"/>
    </w:p>
    <w:p w14:paraId="1ED3DDAA" w14:textId="77777777" w:rsidR="00F67B55" w:rsidRPr="00F67B55" w:rsidRDefault="00F67B55" w:rsidP="00F67B55">
      <w:r w:rsidRPr="00F67B55">
        <w:rPr>
          <w:b/>
          <w:bCs/>
          <w:u w:val="single"/>
        </w:rPr>
        <w:t>A Review on Violence Video Classification Using Convolutional Neural Networks</w:t>
      </w:r>
    </w:p>
    <w:p w14:paraId="40EB93D5" w14:textId="77777777" w:rsidR="00F67B55" w:rsidRPr="00F67B55" w:rsidRDefault="00F67B55" w:rsidP="00F67B55">
      <w:r w:rsidRPr="00F67B55">
        <w:t xml:space="preserve">In this work, the author evaluated previous works that were proposed as a solution to the ways video classification could be possible. At first, he reviews [1] where the author of that paper fuses frame features to come up with a global descriptor. The random </w:t>
      </w:r>
      <w:proofErr w:type="gramStart"/>
      <w:r w:rsidRPr="00F67B55">
        <w:t>forest[</w:t>
      </w:r>
      <w:proofErr w:type="gramEnd"/>
      <w:r w:rsidRPr="00F67B55">
        <w:t>4] method was replaced by k-means whereas the bag of words method was replaced by the combination of Vector of Locally Aggregated Descriptor (VLAD)[5] along with Fisher Kernel. On the other hand, the author in [2] proposed to use a convolutional neural net using a subset from the ImageNet classes selected particularly for violence detection. Then the researcher came up with a two-stream CNN framework to extract detectors on frames that were still and also moving. Lastly, a third Long Short Term Memory (LSTM</w:t>
      </w:r>
      <w:proofErr w:type="gramStart"/>
      <w:r w:rsidRPr="00F67B55">
        <w:t>)[</w:t>
      </w:r>
      <w:proofErr w:type="gramEnd"/>
      <w:r w:rsidRPr="00F67B55">
        <w:t>6] models are applied on top of the two-stream CNN network. Other than that other audio and motion features are also taken out as extra features. The author could achieve a mean average precision of 0.296.</w:t>
      </w:r>
    </w:p>
    <w:p w14:paraId="28931A63" w14:textId="77777777" w:rsidR="00F67B55" w:rsidRPr="00F67B55" w:rsidRDefault="00F67B55" w:rsidP="00F67B55">
      <w:r w:rsidRPr="00F67B55">
        <w:t xml:space="preserve">Meanwhile, in [3], the researcher used computer vision techniques using a local descriptor </w:t>
      </w:r>
      <w:proofErr w:type="gramStart"/>
      <w:r w:rsidRPr="00F67B55">
        <w:t>approach[</w:t>
      </w:r>
      <w:proofErr w:type="gramEnd"/>
      <w:r w:rsidRPr="00F67B55">
        <w:t>7] for violence detection from Hollywood movies using large-scale segmental feature extraction. </w:t>
      </w:r>
    </w:p>
    <w:p w14:paraId="2E6810CC" w14:textId="77777777" w:rsidR="00F67B55" w:rsidRPr="00F67B55" w:rsidRDefault="00F67B55" w:rsidP="00F67B55">
      <w:r w:rsidRPr="00F67B55">
        <w:t>In conclusion, the author of the paper proposed a framework with which an effective classification model can be achieved. The steps are given below:</w:t>
      </w:r>
    </w:p>
    <w:p w14:paraId="69592ADD" w14:textId="77777777" w:rsidR="00F67B55" w:rsidRPr="00F67B55" w:rsidRDefault="00F67B55" w:rsidP="00F67B55">
      <w:r w:rsidRPr="00F67B55">
        <w:t>1.Data Collection</w:t>
      </w:r>
    </w:p>
    <w:p w14:paraId="1CCE4870" w14:textId="77777777" w:rsidR="00F67B55" w:rsidRPr="00F67B55" w:rsidRDefault="00F67B55" w:rsidP="00F67B55">
      <w:r w:rsidRPr="00F67B55">
        <w:t>2. Pre-Processing the data, using data augmentation and wavelet Filtering.</w:t>
      </w:r>
    </w:p>
    <w:p w14:paraId="30BDB699" w14:textId="77777777" w:rsidR="00F67B55" w:rsidRPr="00F67B55" w:rsidRDefault="00F67B55" w:rsidP="00F67B55">
      <w:r w:rsidRPr="00F67B55">
        <w:t>3. Partitioning the data into Training and Testing with ratio of 8:2 respectively.</w:t>
      </w:r>
    </w:p>
    <w:p w14:paraId="7912D11D" w14:textId="77777777" w:rsidR="00F67B55" w:rsidRPr="00F67B55" w:rsidRDefault="00F67B55" w:rsidP="00F67B55">
      <w:r w:rsidRPr="00F67B55">
        <w:t>4. Passing it through Convolutional Neural Network with sliding window optimization.</w:t>
      </w:r>
    </w:p>
    <w:p w14:paraId="61ED34F4" w14:textId="77777777" w:rsidR="00F67B55" w:rsidRPr="00F67B55" w:rsidRDefault="00F67B55" w:rsidP="00F67B55">
      <w:r w:rsidRPr="00F67B55">
        <w:t>5.Subsampling the data on the training phase</w:t>
      </w:r>
    </w:p>
    <w:p w14:paraId="64155260" w14:textId="77777777" w:rsidR="00F67B55" w:rsidRPr="00F67B55" w:rsidRDefault="00F67B55" w:rsidP="00F67B55">
      <w:r w:rsidRPr="00F67B55">
        <w:t>6. Passing it through a Fully Connected Layer.</w:t>
      </w:r>
    </w:p>
    <w:p w14:paraId="21060FA2" w14:textId="77777777" w:rsidR="00F67B55" w:rsidRPr="00F67B55" w:rsidRDefault="00F67B55" w:rsidP="00F67B55">
      <w:r w:rsidRPr="00F67B55">
        <w:t>7. Evaluating performance on the basis of Accuracy and Computational Time.</w:t>
      </w:r>
    </w:p>
    <w:p w14:paraId="00927CC4" w14:textId="77777777" w:rsidR="00F67B55" w:rsidRPr="00F67B55" w:rsidRDefault="00F67B55" w:rsidP="00F67B55"/>
    <w:p w14:paraId="0EC9268D" w14:textId="77777777" w:rsidR="00F67B55" w:rsidRPr="00F67B55" w:rsidRDefault="00F67B55" w:rsidP="00F67B55">
      <w:r w:rsidRPr="00F67B55">
        <w:rPr>
          <w:b/>
          <w:bCs/>
        </w:rPr>
        <w:t>References</w:t>
      </w:r>
    </w:p>
    <w:p w14:paraId="55D89D4E" w14:textId="77777777" w:rsidR="00F67B55" w:rsidRPr="00F67B55" w:rsidRDefault="00F67B55" w:rsidP="00F67B55">
      <w:pPr>
        <w:numPr>
          <w:ilvl w:val="0"/>
          <w:numId w:val="1"/>
        </w:numPr>
      </w:pPr>
      <w:r w:rsidRPr="00F67B55">
        <w:t>Mishna, F., Khoury-</w:t>
      </w:r>
      <w:proofErr w:type="spellStart"/>
      <w:r w:rsidRPr="00F67B55">
        <w:t>Kassabri</w:t>
      </w:r>
      <w:proofErr w:type="spellEnd"/>
      <w:r w:rsidRPr="00F67B55">
        <w:t xml:space="preserve">, M., </w:t>
      </w:r>
      <w:proofErr w:type="spellStart"/>
      <w:r w:rsidRPr="00F67B55">
        <w:t>Gadalla</w:t>
      </w:r>
      <w:proofErr w:type="spellEnd"/>
      <w:r w:rsidRPr="00F67B55">
        <w:t xml:space="preserve">, T., </w:t>
      </w:r>
      <w:proofErr w:type="spellStart"/>
      <w:r w:rsidRPr="00F67B55">
        <w:t>Daciuk</w:t>
      </w:r>
      <w:proofErr w:type="spellEnd"/>
      <w:r w:rsidRPr="00F67B55">
        <w:t>, J.: Risk factors for involvement in cyber bullying: Victims, bullies and bully-victims. Child Youth Serv. Rev. 34(1), 63–70 (2012)</w:t>
      </w:r>
    </w:p>
    <w:p w14:paraId="72179382" w14:textId="77777777" w:rsidR="00F67B55" w:rsidRPr="00F67B55" w:rsidRDefault="00F67B55" w:rsidP="00F67B55">
      <w:pPr>
        <w:numPr>
          <w:ilvl w:val="0"/>
          <w:numId w:val="1"/>
        </w:numPr>
      </w:pPr>
      <w:r w:rsidRPr="00F67B55">
        <w:t xml:space="preserve">Dai, Q., Zhao, R.W., Wu, Z., Wang, X., Gu, Z., Wu, W., Jiang, Y.G.: Fudan-Huawei at </w:t>
      </w:r>
      <w:proofErr w:type="spellStart"/>
      <w:r w:rsidRPr="00F67B55">
        <w:t>MediaEval</w:t>
      </w:r>
      <w:proofErr w:type="spellEnd"/>
      <w:r w:rsidRPr="00F67B55">
        <w:t xml:space="preserve"> 2015: Detecting Violent Scenes and Affective Impact in Movies with Deep Learning (2015)</w:t>
      </w:r>
    </w:p>
    <w:p w14:paraId="0D82E667" w14:textId="77777777" w:rsidR="00F67B55" w:rsidRPr="00F67B55" w:rsidRDefault="00F67B55" w:rsidP="00F67B55">
      <w:pPr>
        <w:numPr>
          <w:ilvl w:val="0"/>
          <w:numId w:val="1"/>
        </w:numPr>
      </w:pPr>
      <w:proofErr w:type="spellStart"/>
      <w:r w:rsidRPr="00F67B55">
        <w:t>Eyben</w:t>
      </w:r>
      <w:proofErr w:type="spellEnd"/>
      <w:r w:rsidRPr="00F67B55">
        <w:t xml:space="preserve">, F., </w:t>
      </w:r>
      <w:proofErr w:type="spellStart"/>
      <w:r w:rsidRPr="00F67B55">
        <w:t>Weninger</w:t>
      </w:r>
      <w:proofErr w:type="spellEnd"/>
      <w:r w:rsidRPr="00F67B55">
        <w:t xml:space="preserve">, F., </w:t>
      </w:r>
      <w:proofErr w:type="spellStart"/>
      <w:r w:rsidRPr="00F67B55">
        <w:t>Lehment</w:t>
      </w:r>
      <w:proofErr w:type="spellEnd"/>
      <w:r w:rsidRPr="00F67B55">
        <w:t xml:space="preserve">, N., Schuller, B., Rigoll, G.: Affective video retrieval: violence detection in Hollywood movies by large-scale segmental feature extraction. </w:t>
      </w:r>
      <w:proofErr w:type="spellStart"/>
      <w:r w:rsidRPr="00F67B55">
        <w:t>PLoS</w:t>
      </w:r>
      <w:proofErr w:type="spellEnd"/>
      <w:r w:rsidRPr="00F67B55">
        <w:t xml:space="preserve"> ONE 8(12), e78506 (2013)</w:t>
      </w:r>
    </w:p>
    <w:p w14:paraId="71CDC0C7" w14:textId="77777777" w:rsidR="00F67B55" w:rsidRPr="00F67B55" w:rsidRDefault="00F67B55" w:rsidP="00F67B55">
      <w:pPr>
        <w:numPr>
          <w:ilvl w:val="0"/>
          <w:numId w:val="1"/>
        </w:numPr>
      </w:pPr>
      <w:r w:rsidRPr="00F67B55">
        <w:t xml:space="preserve">M. Pal (2005) Random forest classifier for remote sensing classification, International Journal of Remote Sensing, 26:1, 217-222, DOI: </w:t>
      </w:r>
      <w:hyperlink r:id="rId5" w:history="1">
        <w:r w:rsidRPr="00F67B55">
          <w:rPr>
            <w:rStyle w:val="Hyperlink"/>
          </w:rPr>
          <w:t>10.1080/01431160412331269698</w:t>
        </w:r>
      </w:hyperlink>
    </w:p>
    <w:p w14:paraId="7D697771" w14:textId="77777777" w:rsidR="00F67B55" w:rsidRPr="00F67B55" w:rsidRDefault="00F67B55" w:rsidP="00F67B55">
      <w:pPr>
        <w:numPr>
          <w:ilvl w:val="0"/>
          <w:numId w:val="1"/>
        </w:numPr>
      </w:pPr>
      <w:r w:rsidRPr="00F67B55">
        <w:lastRenderedPageBreak/>
        <w:t xml:space="preserve">Giuseppe </w:t>
      </w:r>
      <w:proofErr w:type="spellStart"/>
      <w:proofErr w:type="gramStart"/>
      <w:r w:rsidRPr="00F67B55">
        <w:t>Amato,Paolo</w:t>
      </w:r>
      <w:proofErr w:type="spellEnd"/>
      <w:proofErr w:type="gramEnd"/>
      <w:r w:rsidRPr="00F67B55">
        <w:t xml:space="preserve"> </w:t>
      </w:r>
      <w:proofErr w:type="spellStart"/>
      <w:r w:rsidRPr="00F67B55">
        <w:t>Bolettieri,Fabrizio</w:t>
      </w:r>
      <w:proofErr w:type="spellEnd"/>
      <w:r w:rsidRPr="00F67B55">
        <w:t xml:space="preserve"> </w:t>
      </w:r>
      <w:proofErr w:type="spellStart"/>
      <w:r w:rsidRPr="00F67B55">
        <w:t>Falchi,Claudio</w:t>
      </w:r>
      <w:proofErr w:type="spellEnd"/>
      <w:r w:rsidRPr="00F67B55">
        <w:t xml:space="preserve"> </w:t>
      </w:r>
      <w:proofErr w:type="spellStart"/>
      <w:r w:rsidRPr="00F67B55">
        <w:t>Gennaro.:Large</w:t>
      </w:r>
      <w:proofErr w:type="spellEnd"/>
      <w:r w:rsidRPr="00F67B55">
        <w:t xml:space="preserve"> Scale Image Retrieval Using Vector of Locally Aggregated Descriptors</w:t>
      </w:r>
    </w:p>
    <w:p w14:paraId="521832A5" w14:textId="77777777" w:rsidR="00F67B55" w:rsidRPr="00F67B55" w:rsidRDefault="00F67B55" w:rsidP="00F67B55">
      <w:pPr>
        <w:numPr>
          <w:ilvl w:val="0"/>
          <w:numId w:val="1"/>
        </w:numPr>
      </w:pPr>
      <w:r w:rsidRPr="00F67B55">
        <w:t xml:space="preserve">Martin </w:t>
      </w:r>
      <w:proofErr w:type="spellStart"/>
      <w:r w:rsidRPr="00F67B55">
        <w:t>Sundermeyer</w:t>
      </w:r>
      <w:proofErr w:type="spellEnd"/>
      <w:r w:rsidRPr="00F67B55">
        <w:t xml:space="preserve">, Ralf Schluter, and Hermann </w:t>
      </w:r>
      <w:proofErr w:type="spellStart"/>
      <w:r w:rsidRPr="00F67B55">
        <w:t>Ney</w:t>
      </w:r>
      <w:proofErr w:type="gramStart"/>
      <w:r w:rsidRPr="00F67B55">
        <w:t>.:LSTM</w:t>
      </w:r>
      <w:proofErr w:type="spellEnd"/>
      <w:proofErr w:type="gramEnd"/>
      <w:r w:rsidRPr="00F67B55">
        <w:t xml:space="preserve"> Neural Networks for Language Modeling</w:t>
      </w:r>
    </w:p>
    <w:p w14:paraId="055BC2E1" w14:textId="77777777" w:rsidR="00F67B55" w:rsidRPr="00F67B55" w:rsidRDefault="00F67B55" w:rsidP="00F67B55">
      <w:pPr>
        <w:numPr>
          <w:ilvl w:val="0"/>
          <w:numId w:val="1"/>
        </w:numPr>
      </w:pPr>
      <w:r w:rsidRPr="00F67B55">
        <w:t xml:space="preserve">Bermejo </w:t>
      </w:r>
      <w:proofErr w:type="spellStart"/>
      <w:r w:rsidRPr="00F67B55">
        <w:t>Nievas</w:t>
      </w:r>
      <w:proofErr w:type="spellEnd"/>
      <w:r w:rsidRPr="00F67B55">
        <w:t xml:space="preserve">, E., Deniz Suarez, O., Bueno García, G., </w:t>
      </w:r>
      <w:proofErr w:type="spellStart"/>
      <w:r w:rsidRPr="00F67B55">
        <w:t>Sukthankar</w:t>
      </w:r>
      <w:proofErr w:type="spellEnd"/>
      <w:r w:rsidRPr="00F67B55">
        <w:t>, R.: Violence detection in video using computer vision techniques. In: Real, P., Diaz-</w:t>
      </w:r>
      <w:proofErr w:type="spellStart"/>
      <w:r w:rsidRPr="00F67B55">
        <w:t>Pernil</w:t>
      </w:r>
      <w:proofErr w:type="spellEnd"/>
      <w:r w:rsidRPr="00F67B55">
        <w:t xml:space="preserve">, D., Molina-Abril, H., </w:t>
      </w:r>
      <w:proofErr w:type="spellStart"/>
      <w:r w:rsidRPr="00F67B55">
        <w:t>Berciano</w:t>
      </w:r>
      <w:proofErr w:type="spellEnd"/>
      <w:r w:rsidRPr="00F67B55">
        <w:t xml:space="preserve">, A., </w:t>
      </w:r>
      <w:proofErr w:type="spellStart"/>
      <w:r w:rsidRPr="00F67B55">
        <w:t>Kropatsch</w:t>
      </w:r>
      <w:proofErr w:type="spellEnd"/>
      <w:r w:rsidRPr="00F67B55">
        <w:t>, W. (eds.) CAIP 2011. LNCS, vol. 6855, pp. 332–339. Springer, Berlin, Heidelberg (2011). doi:10.1007/978-3-642-23678-5_39</w:t>
      </w:r>
    </w:p>
    <w:p w14:paraId="23E8E601" w14:textId="77777777" w:rsidR="00CC193B" w:rsidRDefault="00CC193B"/>
    <w:sectPr w:rsidR="00CC19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F61FEA"/>
    <w:multiLevelType w:val="multilevel"/>
    <w:tmpl w:val="35544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DIyNjUzMDW2MDFR0lEKTi0uzszPAykwrAUAzZQgZCwAAAA="/>
  </w:docVars>
  <w:rsids>
    <w:rsidRoot w:val="00CC193B"/>
    <w:rsid w:val="00CC193B"/>
    <w:rsid w:val="00F67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96A9CD-AF51-4A98-99CA-CE5D10DA8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7B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7B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3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80/0143116041233126969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9</Words>
  <Characters>2735</Characters>
  <Application>Microsoft Office Word</Application>
  <DocSecurity>0</DocSecurity>
  <Lines>22</Lines>
  <Paragraphs>6</Paragraphs>
  <ScaleCrop>false</ScaleCrop>
  <Company/>
  <LinksUpToDate>false</LinksUpToDate>
  <CharactersWithSpaces>3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kh Navid</dc:creator>
  <cp:keywords/>
  <dc:description/>
  <cp:lastModifiedBy>Shayekh Navid</cp:lastModifiedBy>
  <cp:revision>2</cp:revision>
  <dcterms:created xsi:type="dcterms:W3CDTF">2019-10-10T20:17:00Z</dcterms:created>
  <dcterms:modified xsi:type="dcterms:W3CDTF">2019-10-10T20:17:00Z</dcterms:modified>
</cp:coreProperties>
</file>